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02F02BC8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580F0B">
        <w:rPr>
          <w:sz w:val="28"/>
          <w:szCs w:val="28"/>
        </w:rPr>
        <w:t>May 8</w:t>
      </w:r>
      <w:r w:rsidR="00D110DC">
        <w:rPr>
          <w:sz w:val="28"/>
          <w:szCs w:val="28"/>
        </w:rPr>
        <w:t>, 202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</w:t>
      </w:r>
      <w:r w:rsidR="00D110DC">
        <w:rPr>
          <w:sz w:val="28"/>
          <w:szCs w:val="28"/>
        </w:rPr>
        <w:t xml:space="preserve"> pm</w:t>
      </w:r>
      <w:r w:rsidR="00F7053F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</w:t>
      </w:r>
      <w:r w:rsidR="00D110DC">
        <w:rPr>
          <w:sz w:val="28"/>
          <w:szCs w:val="28"/>
        </w:rPr>
        <w:t xml:space="preserve"> pm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5162E9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0EE22F45" w:rsidR="00A4477D" w:rsidRPr="00CA44E6" w:rsidRDefault="00A4477D" w:rsidP="00D110D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</w:t>
            </w:r>
            <w:r w:rsidR="00D110DC">
              <w:rPr>
                <w:b/>
                <w:sz w:val="20"/>
                <w:szCs w:val="20"/>
              </w:rPr>
              <w:t>fewer</w:t>
            </w:r>
            <w:r w:rsidRPr="00D70873">
              <w:rPr>
                <w:b/>
                <w:sz w:val="20"/>
                <w:szCs w:val="20"/>
              </w:rPr>
              <w:t xml:space="preserve"> on </w:t>
            </w:r>
            <w:r w:rsidR="00D110DC">
              <w:rPr>
                <w:b/>
                <w:sz w:val="20"/>
                <w:szCs w:val="20"/>
              </w:rPr>
              <w:t xml:space="preserve">the </w:t>
            </w:r>
            <w:r w:rsidRPr="00D70873">
              <w:rPr>
                <w:b/>
                <w:sz w:val="20"/>
                <w:szCs w:val="20"/>
              </w:rPr>
              <w:t>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151155">
        <w:trPr>
          <w:trHeight w:val="359"/>
        </w:trPr>
        <w:tc>
          <w:tcPr>
            <w:tcW w:w="1225" w:type="pct"/>
            <w:shd w:val="clear" w:color="auto" w:fill="auto"/>
          </w:tcPr>
          <w:p w14:paraId="19DA124D" w14:textId="77777777" w:rsidR="00151155" w:rsidRDefault="00151155" w:rsidP="005A4241"/>
          <w:p w14:paraId="1C92C43A" w14:textId="2110BAC6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8847588" w14:textId="77777777" w:rsidR="00151155" w:rsidRDefault="00151155" w:rsidP="00705AE8"/>
          <w:p w14:paraId="27DC7FEF" w14:textId="5DFCDBAD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77777777" w:rsidR="00705AE8" w:rsidRDefault="00705AE8" w:rsidP="0060137D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2929357F" w:rsidR="00705AE8" w:rsidRPr="00151155" w:rsidRDefault="00580F0B" w:rsidP="00151155">
            <w:pPr>
              <w:jc w:val="both"/>
              <w:rPr>
                <w:sz w:val="28"/>
                <w:szCs w:val="28"/>
              </w:rPr>
            </w:pPr>
            <w:r w:rsidRPr="00151155">
              <w:rPr>
                <w:sz w:val="24"/>
                <w:szCs w:val="28"/>
              </w:rPr>
              <w:t>Anything new?</w:t>
            </w:r>
          </w:p>
        </w:tc>
        <w:tc>
          <w:tcPr>
            <w:tcW w:w="468" w:type="pct"/>
            <w:shd w:val="clear" w:color="auto" w:fill="auto"/>
          </w:tcPr>
          <w:p w14:paraId="05402500" w14:textId="21DD9F36" w:rsidR="00705AE8" w:rsidRPr="0013129A" w:rsidRDefault="003A16F8" w:rsidP="00151155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40FD6B69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1B2B2363" w14:textId="0114FD08" w:rsidR="00D110DC" w:rsidRDefault="00D110DC" w:rsidP="00D110D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roval of Minutes </w:t>
            </w:r>
          </w:p>
        </w:tc>
        <w:tc>
          <w:tcPr>
            <w:tcW w:w="796" w:type="pct"/>
            <w:vAlign w:val="center"/>
          </w:tcPr>
          <w:p w14:paraId="60F959EA" w14:textId="644C5196" w:rsidR="00D110DC" w:rsidRDefault="00D110DC" w:rsidP="00A4477D">
            <w:r>
              <w:t>Jen &amp; Kerrie</w:t>
            </w:r>
          </w:p>
        </w:tc>
        <w:tc>
          <w:tcPr>
            <w:tcW w:w="427" w:type="pct"/>
            <w:vAlign w:val="center"/>
          </w:tcPr>
          <w:p w14:paraId="58FB54C0" w14:textId="4D21CDA3" w:rsidR="00D110DC" w:rsidRDefault="00D110DC" w:rsidP="00A4477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CEF356C" w14:textId="39249A30" w:rsidR="00D110DC" w:rsidRDefault="00D110DC" w:rsidP="00CB7793">
            <w:pPr>
              <w:pStyle w:val="ListParagraph"/>
              <w:numPr>
                <w:ilvl w:val="0"/>
                <w:numId w:val="6"/>
              </w:numPr>
            </w:pPr>
            <w:r>
              <w:t xml:space="preserve">Minutes from </w:t>
            </w:r>
            <w:r w:rsidR="00CB7793">
              <w:t>4-24-2026</w:t>
            </w:r>
          </w:p>
        </w:tc>
        <w:tc>
          <w:tcPr>
            <w:tcW w:w="468" w:type="pct"/>
          </w:tcPr>
          <w:p w14:paraId="4FED67A5" w14:textId="77777777" w:rsidR="00D110DC" w:rsidRPr="003F7E67" w:rsidRDefault="003A16F8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935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61AE0AFE" w14:textId="77777777" w:rsidR="00D110DC" w:rsidRPr="003F7E67" w:rsidRDefault="003A16F8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9285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6CE89B3F" w14:textId="77777777" w:rsidR="00D110DC" w:rsidRPr="003F7E67" w:rsidRDefault="003A16F8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596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3FE14AC0" w14:textId="3298AC16" w:rsidR="00D110DC" w:rsidRDefault="003A16F8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32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80F0B" w14:paraId="0C287ABC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776FBAB7" w14:textId="6463D64A" w:rsidR="00580F0B" w:rsidRDefault="00580F0B" w:rsidP="00580F0B">
            <w:r>
              <w:t xml:space="preserve">Ireland 2026 </w:t>
            </w:r>
          </w:p>
        </w:tc>
        <w:tc>
          <w:tcPr>
            <w:tcW w:w="796" w:type="pct"/>
            <w:vAlign w:val="center"/>
          </w:tcPr>
          <w:p w14:paraId="145AF4DF" w14:textId="31D860F3" w:rsidR="00580F0B" w:rsidRDefault="00580F0B" w:rsidP="00580F0B">
            <w:r>
              <w:t>Keely, Jessica, Jill</w:t>
            </w:r>
          </w:p>
        </w:tc>
        <w:tc>
          <w:tcPr>
            <w:tcW w:w="427" w:type="pct"/>
            <w:vAlign w:val="center"/>
          </w:tcPr>
          <w:p w14:paraId="0070C231" w14:textId="7D061BDC" w:rsidR="00580F0B" w:rsidRDefault="00580F0B" w:rsidP="00580F0B">
            <w:pPr>
              <w:jc w:val="center"/>
            </w:pPr>
            <w:r>
              <w:t>15 min</w:t>
            </w:r>
          </w:p>
        </w:tc>
        <w:tc>
          <w:tcPr>
            <w:tcW w:w="2084" w:type="pct"/>
            <w:gridSpan w:val="2"/>
            <w:vAlign w:val="center"/>
          </w:tcPr>
          <w:p w14:paraId="00D6879A" w14:textId="57A42641" w:rsidR="00580F0B" w:rsidRDefault="00580F0B" w:rsidP="00580F0B">
            <w:pPr>
              <w:pStyle w:val="ListParagraph"/>
              <w:numPr>
                <w:ilvl w:val="0"/>
                <w:numId w:val="6"/>
              </w:numPr>
            </w:pPr>
            <w:r>
              <w:t>Updates</w:t>
            </w:r>
          </w:p>
        </w:tc>
        <w:tc>
          <w:tcPr>
            <w:tcW w:w="468" w:type="pct"/>
          </w:tcPr>
          <w:p w14:paraId="593A4717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500556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iscussion</w:t>
            </w:r>
          </w:p>
          <w:p w14:paraId="2BC621FC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987614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ecision</w:t>
            </w:r>
          </w:p>
          <w:p w14:paraId="6B129836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7476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Advocacy</w:t>
            </w:r>
          </w:p>
          <w:p w14:paraId="411CE275" w14:textId="43663D63" w:rsidR="00580F0B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2240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80F0B" w14:paraId="12AAA8E5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3853EAC7" w14:textId="77777777" w:rsidR="00580F0B" w:rsidRDefault="00580F0B" w:rsidP="00580F0B">
            <w:r>
              <w:t>Faulty-Lead Study Abroad Handbook</w:t>
            </w:r>
          </w:p>
          <w:p w14:paraId="22845A6D" w14:textId="77777777" w:rsidR="00580F0B" w:rsidRDefault="00580F0B" w:rsidP="00580F0B">
            <w:r>
              <w:t>Student Abroad Handbook</w:t>
            </w:r>
          </w:p>
          <w:p w14:paraId="793564E2" w14:textId="03660800" w:rsidR="00580F0B" w:rsidRDefault="00580F0B" w:rsidP="00580F0B">
            <w:r>
              <w:t>Teaching and Learning Council</w:t>
            </w:r>
          </w:p>
        </w:tc>
        <w:tc>
          <w:tcPr>
            <w:tcW w:w="796" w:type="pct"/>
            <w:vAlign w:val="center"/>
          </w:tcPr>
          <w:p w14:paraId="106C318F" w14:textId="116BEF49" w:rsidR="00580F0B" w:rsidRDefault="00580F0B" w:rsidP="00580F0B">
            <w:r>
              <w:t>Jen</w:t>
            </w:r>
          </w:p>
        </w:tc>
        <w:tc>
          <w:tcPr>
            <w:tcW w:w="427" w:type="pct"/>
            <w:vAlign w:val="center"/>
          </w:tcPr>
          <w:p w14:paraId="21B5ED61" w14:textId="135B48AD" w:rsidR="00580F0B" w:rsidRDefault="00580F0B" w:rsidP="00580F0B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5B605F14" w14:textId="5C58C424" w:rsidR="00580F0B" w:rsidRDefault="00580F0B" w:rsidP="00580F0B">
            <w:pPr>
              <w:pStyle w:val="ListParagraph"/>
              <w:numPr>
                <w:ilvl w:val="0"/>
                <w:numId w:val="6"/>
              </w:numPr>
            </w:pPr>
            <w:r>
              <w:t>Updates</w:t>
            </w:r>
          </w:p>
        </w:tc>
        <w:tc>
          <w:tcPr>
            <w:tcW w:w="468" w:type="pct"/>
          </w:tcPr>
          <w:p w14:paraId="0210E111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iscussion</w:t>
            </w:r>
          </w:p>
          <w:p w14:paraId="5C970B43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ecision</w:t>
            </w:r>
          </w:p>
          <w:p w14:paraId="2997EB20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Advocacy</w:t>
            </w:r>
          </w:p>
          <w:p w14:paraId="1B2C6EFD" w14:textId="4423F6AD" w:rsidR="00580F0B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80F0B" w14:paraId="03646A9A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F99D613" w14:textId="1B0934B4" w:rsidR="00580F0B" w:rsidRDefault="00580F0B" w:rsidP="00580F0B">
            <w:pPr>
              <w:rPr>
                <w:sz w:val="24"/>
                <w:szCs w:val="24"/>
              </w:rPr>
            </w:pPr>
            <w:r>
              <w:t>Storage for GLC</w:t>
            </w:r>
          </w:p>
        </w:tc>
        <w:tc>
          <w:tcPr>
            <w:tcW w:w="796" w:type="pct"/>
            <w:vAlign w:val="center"/>
          </w:tcPr>
          <w:p w14:paraId="2BB67696" w14:textId="322CD33D" w:rsidR="00580F0B" w:rsidRDefault="00580F0B" w:rsidP="00580F0B">
            <w:r>
              <w:t>Kerrie</w:t>
            </w:r>
          </w:p>
        </w:tc>
        <w:tc>
          <w:tcPr>
            <w:tcW w:w="427" w:type="pct"/>
            <w:vAlign w:val="center"/>
          </w:tcPr>
          <w:p w14:paraId="11F0309C" w14:textId="1D2A4008" w:rsidR="00580F0B" w:rsidRDefault="00580F0B" w:rsidP="00580F0B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46859B86" w14:textId="5D129AA1" w:rsidR="00580F0B" w:rsidRDefault="00580F0B" w:rsidP="00580F0B">
            <w:pPr>
              <w:pStyle w:val="ListParagraph"/>
              <w:numPr>
                <w:ilvl w:val="0"/>
                <w:numId w:val="6"/>
              </w:numPr>
            </w:pPr>
            <w:r>
              <w:t xml:space="preserve">Moodle page </w:t>
            </w:r>
          </w:p>
        </w:tc>
        <w:tc>
          <w:tcPr>
            <w:tcW w:w="468" w:type="pct"/>
          </w:tcPr>
          <w:p w14:paraId="3B4E51A1" w14:textId="30DD144F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97788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iscussion</w:t>
            </w:r>
          </w:p>
          <w:p w14:paraId="469E64EE" w14:textId="014B5A83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281993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ecision</w:t>
            </w:r>
          </w:p>
          <w:p w14:paraId="4592D753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9205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Advocacy</w:t>
            </w:r>
          </w:p>
          <w:p w14:paraId="0EAC4F21" w14:textId="2D5B7554" w:rsidR="00580F0B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40109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80F0B" w14:paraId="6AC39197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0A9B8EAC" w14:textId="4940F1A4" w:rsidR="00580F0B" w:rsidRDefault="00580F0B" w:rsidP="00580F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updates</w:t>
            </w:r>
          </w:p>
        </w:tc>
        <w:tc>
          <w:tcPr>
            <w:tcW w:w="796" w:type="pct"/>
            <w:vAlign w:val="center"/>
          </w:tcPr>
          <w:p w14:paraId="0CBD10CA" w14:textId="19AEFFE8" w:rsidR="00580F0B" w:rsidRDefault="00580F0B" w:rsidP="00580F0B">
            <w:r>
              <w:t>Jen &amp; Kerrie</w:t>
            </w:r>
          </w:p>
        </w:tc>
        <w:tc>
          <w:tcPr>
            <w:tcW w:w="427" w:type="pct"/>
            <w:vAlign w:val="center"/>
          </w:tcPr>
          <w:p w14:paraId="4C39C09E" w14:textId="70BA858D" w:rsidR="00580F0B" w:rsidRDefault="002F774B" w:rsidP="00580F0B">
            <w:pPr>
              <w:jc w:val="center"/>
            </w:pPr>
            <w:r>
              <w:t>2</w:t>
            </w:r>
            <w:r w:rsidR="00580F0B">
              <w:t>0 mins</w:t>
            </w:r>
          </w:p>
        </w:tc>
        <w:tc>
          <w:tcPr>
            <w:tcW w:w="2084" w:type="pct"/>
            <w:gridSpan w:val="2"/>
            <w:vAlign w:val="center"/>
          </w:tcPr>
          <w:p w14:paraId="690D7750" w14:textId="77777777" w:rsidR="00580F0B" w:rsidRDefault="00580F0B" w:rsidP="00580F0B">
            <w:pPr>
              <w:pStyle w:val="ListParagraph"/>
              <w:numPr>
                <w:ilvl w:val="0"/>
                <w:numId w:val="6"/>
              </w:numPr>
            </w:pPr>
            <w:r>
              <w:t>Application to be part of GLC</w:t>
            </w:r>
          </w:p>
          <w:p w14:paraId="3BA99857" w14:textId="77777777" w:rsidR="00151155" w:rsidRDefault="00151155" w:rsidP="00580F0B">
            <w:pPr>
              <w:pStyle w:val="ListParagraph"/>
              <w:numPr>
                <w:ilvl w:val="0"/>
                <w:numId w:val="6"/>
              </w:numPr>
            </w:pPr>
            <w:r>
              <w:t>DEI Sent out as example</w:t>
            </w:r>
          </w:p>
          <w:p w14:paraId="5E9F3FD1" w14:textId="485307FE" w:rsidR="002F774B" w:rsidRDefault="002F774B" w:rsidP="00580F0B">
            <w:pPr>
              <w:pStyle w:val="ListParagraph"/>
              <w:numPr>
                <w:ilvl w:val="0"/>
                <w:numId w:val="6"/>
              </w:numPr>
            </w:pPr>
            <w:r>
              <w:t>Ideas after reviewing</w:t>
            </w:r>
          </w:p>
        </w:tc>
        <w:tc>
          <w:tcPr>
            <w:tcW w:w="468" w:type="pct"/>
          </w:tcPr>
          <w:p w14:paraId="207E38B5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17263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iscussion</w:t>
            </w:r>
          </w:p>
          <w:p w14:paraId="255236EC" w14:textId="537ED47D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7526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ecision</w:t>
            </w:r>
          </w:p>
          <w:p w14:paraId="5E11CAEF" w14:textId="77777777" w:rsidR="00580F0B" w:rsidRPr="003F7E67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879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Advocacy</w:t>
            </w:r>
          </w:p>
          <w:p w14:paraId="1E602DA3" w14:textId="6BA30C70" w:rsidR="00580F0B" w:rsidRDefault="003A16F8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070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51155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7CC82331" w14:textId="33F88577" w:rsidR="00151155" w:rsidRPr="00E53573" w:rsidRDefault="00151155" w:rsidP="00151155">
            <w:r>
              <w:t>2026-2027 Goals</w:t>
            </w:r>
          </w:p>
        </w:tc>
        <w:tc>
          <w:tcPr>
            <w:tcW w:w="796" w:type="pct"/>
            <w:vAlign w:val="center"/>
          </w:tcPr>
          <w:p w14:paraId="24FB0B7C" w14:textId="3A6B0129" w:rsidR="00151155" w:rsidRDefault="00151155" w:rsidP="00151155">
            <w:r>
              <w:t>Kerrie</w:t>
            </w:r>
          </w:p>
        </w:tc>
        <w:tc>
          <w:tcPr>
            <w:tcW w:w="427" w:type="pct"/>
            <w:vAlign w:val="center"/>
          </w:tcPr>
          <w:p w14:paraId="4DF4511D" w14:textId="298A1F0E" w:rsidR="00151155" w:rsidRDefault="00151155" w:rsidP="00151155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30D8A0CD" w14:textId="6298AC55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>Review and approve</w:t>
            </w:r>
          </w:p>
        </w:tc>
        <w:tc>
          <w:tcPr>
            <w:tcW w:w="468" w:type="pct"/>
          </w:tcPr>
          <w:p w14:paraId="79424F7D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594312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iscussion</w:t>
            </w:r>
          </w:p>
          <w:p w14:paraId="7FF057D5" w14:textId="167DC736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501859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ecision</w:t>
            </w:r>
          </w:p>
          <w:p w14:paraId="42667619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3305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6FCD7053" w:rsidR="00151155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4906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51155" w14:paraId="2E43F7C6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6DC2B902" w14:textId="1BD90F80" w:rsidR="00151155" w:rsidRPr="00E53573" w:rsidRDefault="00151155" w:rsidP="00151155">
            <w:r>
              <w:t xml:space="preserve">June 12 meeting </w:t>
            </w:r>
          </w:p>
        </w:tc>
        <w:tc>
          <w:tcPr>
            <w:tcW w:w="796" w:type="pct"/>
            <w:vAlign w:val="center"/>
          </w:tcPr>
          <w:p w14:paraId="624065FB" w14:textId="1FE29E3D" w:rsidR="00151155" w:rsidRDefault="00151155" w:rsidP="00151155">
            <w:r>
              <w:t>Kerrie</w:t>
            </w:r>
          </w:p>
        </w:tc>
        <w:tc>
          <w:tcPr>
            <w:tcW w:w="427" w:type="pct"/>
            <w:vAlign w:val="center"/>
          </w:tcPr>
          <w:p w14:paraId="5B952985" w14:textId="1E7E0BE2" w:rsidR="00151155" w:rsidRDefault="00151155" w:rsidP="00151155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0466BD45" w14:textId="0F4FA108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>Week 11 - Last day of finals week.</w:t>
            </w:r>
          </w:p>
        </w:tc>
        <w:tc>
          <w:tcPr>
            <w:tcW w:w="468" w:type="pct"/>
          </w:tcPr>
          <w:p w14:paraId="173AAB31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975102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iscussion</w:t>
            </w:r>
          </w:p>
          <w:p w14:paraId="40C62568" w14:textId="11E4BE46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545897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ecision</w:t>
            </w:r>
          </w:p>
          <w:p w14:paraId="0C95DFE0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1379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Advocacy</w:t>
            </w:r>
          </w:p>
          <w:p w14:paraId="7477AD65" w14:textId="6CBA46B9" w:rsidR="00151155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4531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51155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151155" w:rsidRPr="00E53573" w:rsidRDefault="00151155" w:rsidP="00151155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151155" w:rsidRDefault="00151155" w:rsidP="00151155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777777" w:rsidR="00151155" w:rsidRDefault="00151155" w:rsidP="00151155">
            <w:pPr>
              <w:jc w:val="center"/>
            </w:pPr>
            <w:r>
              <w:t>20 min</w:t>
            </w:r>
          </w:p>
        </w:tc>
        <w:tc>
          <w:tcPr>
            <w:tcW w:w="2084" w:type="pct"/>
            <w:gridSpan w:val="2"/>
            <w:vAlign w:val="center"/>
          </w:tcPr>
          <w:p w14:paraId="2583CB48" w14:textId="3EA25C2C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>Ireland 2027 –  Tim Musgrave, Kerrie Hughes, (David  Badstubner , Laurette Scott)</w:t>
            </w:r>
            <w:r w:rsidR="002F774B">
              <w:t xml:space="preserve"> </w:t>
            </w:r>
          </w:p>
          <w:p w14:paraId="5B8CB44A" w14:textId="3741A9F4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>Iceland 2028 possibility – AK Kotash &amp; Jen Bown &amp; Kerrie Hughes</w:t>
            </w:r>
          </w:p>
          <w:p w14:paraId="2F5B0730" w14:textId="0FE9D237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 xml:space="preserve">India 2028 – Kerrie updates </w:t>
            </w:r>
            <w:r w:rsidR="009F4473">
              <w:t>o</w:t>
            </w:r>
            <w:bookmarkStart w:id="0" w:name="_GoBack"/>
            <w:bookmarkEnd w:id="0"/>
            <w:r>
              <w:t>n presentation</w:t>
            </w:r>
          </w:p>
        </w:tc>
        <w:tc>
          <w:tcPr>
            <w:tcW w:w="468" w:type="pct"/>
          </w:tcPr>
          <w:p w14:paraId="522F7665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151155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51155" w14:paraId="4C19080A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7CFF43A1" w14:textId="76123020" w:rsidR="00151155" w:rsidRPr="00E53573" w:rsidRDefault="00151155" w:rsidP="00151155">
            <w:r>
              <w:lastRenderedPageBreak/>
              <w:t>REMINDERS:</w:t>
            </w:r>
          </w:p>
        </w:tc>
        <w:tc>
          <w:tcPr>
            <w:tcW w:w="796" w:type="pct"/>
            <w:vAlign w:val="center"/>
          </w:tcPr>
          <w:p w14:paraId="67D285A0" w14:textId="5E7B77F2" w:rsidR="00151155" w:rsidRDefault="00151155" w:rsidP="00151155">
            <w:r>
              <w:t>Kerrie &amp; Jen</w:t>
            </w:r>
          </w:p>
        </w:tc>
        <w:tc>
          <w:tcPr>
            <w:tcW w:w="427" w:type="pct"/>
            <w:vAlign w:val="center"/>
          </w:tcPr>
          <w:p w14:paraId="125D3AFF" w14:textId="1B3A24AB" w:rsidR="00151155" w:rsidRDefault="00151155" w:rsidP="00151155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09CB808B" w14:textId="77777777" w:rsidR="00151155" w:rsidRDefault="00151155" w:rsidP="00151155">
            <w:pPr>
              <w:pStyle w:val="ListParagraph"/>
              <w:numPr>
                <w:ilvl w:val="0"/>
                <w:numId w:val="6"/>
              </w:numPr>
            </w:pPr>
            <w:r>
              <w:t>Jen will be out next meeting May 22.</w:t>
            </w:r>
          </w:p>
          <w:p w14:paraId="1DAD0362" w14:textId="569FEEB6" w:rsidR="00151155" w:rsidRDefault="00151155" w:rsidP="00B93AF8">
            <w:pPr>
              <w:pStyle w:val="ListParagraph"/>
              <w:numPr>
                <w:ilvl w:val="0"/>
                <w:numId w:val="6"/>
              </w:numPr>
            </w:pPr>
            <w:r>
              <w:t xml:space="preserve">Please let </w:t>
            </w:r>
            <w:r w:rsidR="00B93AF8">
              <w:t>Jen or Kerrie kn</w:t>
            </w:r>
            <w:r>
              <w:t xml:space="preserve">ow if you won’t be continuing next year on GLC. </w:t>
            </w:r>
          </w:p>
        </w:tc>
        <w:tc>
          <w:tcPr>
            <w:tcW w:w="468" w:type="pct"/>
          </w:tcPr>
          <w:p w14:paraId="4EF57821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6655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iscussion</w:t>
            </w:r>
          </w:p>
          <w:p w14:paraId="3A0E6999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692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Decision</w:t>
            </w:r>
          </w:p>
          <w:p w14:paraId="55F5E3BA" w14:textId="77777777" w:rsidR="00151155" w:rsidRPr="003F7E67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15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Advocacy</w:t>
            </w:r>
          </w:p>
          <w:p w14:paraId="116789AA" w14:textId="552E4BE8" w:rsidR="00151155" w:rsidRDefault="003A16F8" w:rsidP="0015115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04710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15115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151155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151155" w:rsidRPr="006D5998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151155" w:rsidRPr="006D5998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151155" w:rsidRPr="006D5998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151155" w:rsidRPr="006D5998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151155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151155" w:rsidRDefault="00151155" w:rsidP="00151155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151155" w:rsidRDefault="00151155" w:rsidP="00151155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151155" w:rsidRDefault="00151155" w:rsidP="00151155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151155" w:rsidRDefault="00151155" w:rsidP="00151155"/>
        </w:tc>
      </w:tr>
      <w:tr w:rsidR="00151155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151155" w:rsidRPr="00EF12F0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151155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151155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151155" w:rsidRDefault="00151155" w:rsidP="0015115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151155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0152A1C0" w:rsidR="00151155" w:rsidRDefault="00151155" w:rsidP="00151155">
            <w:pPr>
              <w:jc w:val="center"/>
            </w:pPr>
            <w:r>
              <w:t>5/22/26, 6/12/2026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151155" w:rsidRDefault="00151155" w:rsidP="00151155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675ACCF1" w:rsidR="00151155" w:rsidRDefault="00151155" w:rsidP="00151155">
            <w:pPr>
              <w:jc w:val="center"/>
            </w:pPr>
            <w:r>
              <w:t>1:30 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151155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151155" w:rsidRDefault="00151155" w:rsidP="00151155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151155" w:rsidRDefault="003A16F8" w:rsidP="00151155">
                  <w:pPr>
                    <w:spacing w:line="300" w:lineRule="atLeast"/>
                  </w:pPr>
                  <w:hyperlink r:id="rId8" w:history="1">
                    <w:r w:rsidR="00151155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151155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151155" w:rsidRDefault="00151155" w:rsidP="00151155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03521" w14:textId="77777777" w:rsidR="003A16F8" w:rsidRDefault="003A16F8" w:rsidP="00B3679E">
      <w:r>
        <w:separator/>
      </w:r>
    </w:p>
  </w:endnote>
  <w:endnote w:type="continuationSeparator" w:id="0">
    <w:p w14:paraId="7A7B979A" w14:textId="77777777" w:rsidR="003A16F8" w:rsidRDefault="003A16F8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F1F831" w14:textId="77777777" w:rsidR="003A16F8" w:rsidRDefault="003A16F8" w:rsidP="00B3679E">
      <w:r>
        <w:separator/>
      </w:r>
    </w:p>
  </w:footnote>
  <w:footnote w:type="continuationSeparator" w:id="0">
    <w:p w14:paraId="0559244E" w14:textId="77777777" w:rsidR="003A16F8" w:rsidRDefault="003A16F8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rwUAIjrSuS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A54E1"/>
    <w:rsid w:val="000D18D8"/>
    <w:rsid w:val="000D6F79"/>
    <w:rsid w:val="000D7015"/>
    <w:rsid w:val="000E07D5"/>
    <w:rsid w:val="000F5500"/>
    <w:rsid w:val="00115D1B"/>
    <w:rsid w:val="0012451F"/>
    <w:rsid w:val="0013129A"/>
    <w:rsid w:val="0013476F"/>
    <w:rsid w:val="00137A97"/>
    <w:rsid w:val="001424FA"/>
    <w:rsid w:val="00151155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1706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D03F9"/>
    <w:rsid w:val="002E6690"/>
    <w:rsid w:val="002F774B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A16F8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758EF"/>
    <w:rsid w:val="00482B72"/>
    <w:rsid w:val="004A3181"/>
    <w:rsid w:val="004B2DC3"/>
    <w:rsid w:val="004B7ECE"/>
    <w:rsid w:val="004D33A5"/>
    <w:rsid w:val="004E0016"/>
    <w:rsid w:val="004E6BF6"/>
    <w:rsid w:val="005064A7"/>
    <w:rsid w:val="005162E9"/>
    <w:rsid w:val="00537B92"/>
    <w:rsid w:val="00551B78"/>
    <w:rsid w:val="00560AB7"/>
    <w:rsid w:val="00566AAD"/>
    <w:rsid w:val="005671DA"/>
    <w:rsid w:val="00580F0B"/>
    <w:rsid w:val="0058603B"/>
    <w:rsid w:val="00586BD7"/>
    <w:rsid w:val="005871B9"/>
    <w:rsid w:val="00590D5D"/>
    <w:rsid w:val="00592C37"/>
    <w:rsid w:val="00593BE4"/>
    <w:rsid w:val="005A00BB"/>
    <w:rsid w:val="005A4241"/>
    <w:rsid w:val="005A488F"/>
    <w:rsid w:val="005B34F6"/>
    <w:rsid w:val="005B5949"/>
    <w:rsid w:val="005B7C0C"/>
    <w:rsid w:val="005D4B54"/>
    <w:rsid w:val="005E4AED"/>
    <w:rsid w:val="005F5C4F"/>
    <w:rsid w:val="0060137D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A27B0"/>
    <w:rsid w:val="006B75DA"/>
    <w:rsid w:val="006D5998"/>
    <w:rsid w:val="006D7553"/>
    <w:rsid w:val="006E34F4"/>
    <w:rsid w:val="006E56EB"/>
    <w:rsid w:val="006F222C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70306"/>
    <w:rsid w:val="00971AB9"/>
    <w:rsid w:val="00984741"/>
    <w:rsid w:val="009A678A"/>
    <w:rsid w:val="009C758C"/>
    <w:rsid w:val="009D0904"/>
    <w:rsid w:val="009D0D10"/>
    <w:rsid w:val="009E4F7C"/>
    <w:rsid w:val="009F1904"/>
    <w:rsid w:val="009F4473"/>
    <w:rsid w:val="009F493F"/>
    <w:rsid w:val="009F72D9"/>
    <w:rsid w:val="00A03704"/>
    <w:rsid w:val="00A133AB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82E05"/>
    <w:rsid w:val="00A93F84"/>
    <w:rsid w:val="00AA39F3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3AF8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B7793"/>
    <w:rsid w:val="00CC0013"/>
    <w:rsid w:val="00CD031F"/>
    <w:rsid w:val="00CD4512"/>
    <w:rsid w:val="00CF224D"/>
    <w:rsid w:val="00CF6D34"/>
    <w:rsid w:val="00D019BF"/>
    <w:rsid w:val="00D110DC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D42A3"/>
    <w:rsid w:val="00DD686E"/>
    <w:rsid w:val="00DE11D5"/>
    <w:rsid w:val="00DF0E12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EEC"/>
    <w:rsid w:val="00E34F36"/>
    <w:rsid w:val="00E409BD"/>
    <w:rsid w:val="00E45E83"/>
    <w:rsid w:val="00E53573"/>
    <w:rsid w:val="00E536C5"/>
    <w:rsid w:val="00E60F0F"/>
    <w:rsid w:val="00E7582E"/>
    <w:rsid w:val="00E75DCB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494531-777B-42E5-B0BB-59F004577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8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6</cp:revision>
  <cp:lastPrinted>2025-04-11T18:03:00Z</cp:lastPrinted>
  <dcterms:created xsi:type="dcterms:W3CDTF">2026-04-22T22:49:00Z</dcterms:created>
  <dcterms:modified xsi:type="dcterms:W3CDTF">2026-05-11T14:45:00Z</dcterms:modified>
</cp:coreProperties>
</file>